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86 138-XXXX-XXXX</w:t>
      </w:r>
      <w:r>
        <w:br/>
      </w:r>
      <w:r>
        <w:t xml:space="preserve">Address: Guangzhou, China</w:t>
      </w:r>
    </w:p>
    <w:p>
      <w:pPr>
        <w:pStyle w:val="BodyText"/>
      </w:pPr>
      <w:r>
        <w:t xml:space="preserve">[Hiring Manager's Name]</w:t>
      </w:r>
      <w:r>
        <w:br/>
      </w:r>
      <w:r>
        <w:t xml:space="preserve">[Company Name]</w:t>
      </w:r>
      <w:r>
        <w:br/>
      </w:r>
      <w:r>
        <w:t xml:space="preserve">[Company Address]</w:t>
      </w:r>
      <w:r>
        <w:br/>
      </w:r>
      <w:r>
        <w:t xml:space="preserve">Guangzhou, China</w:t>
      </w:r>
    </w:p>
    <w:p>
      <w:pPr>
        <w:pStyle w:val="BodyText"/>
      </w:pPr>
      <w:r>
        <w:t xml:space="preserve">Dear [Hiring Manager's Name],</w:t>
      </w:r>
    </w:p>
    <w:p>
      <w:pPr>
        <w:pStyle w:val="BodyText"/>
      </w:pPr>
      <w:r>
        <w:t xml:space="preserve">I am writing to express my enthusiastic interest in the Marine Engineer position at your esteemed organization in Guangzhou, China. With a robust academic background in marine engineering and over seven years of hands-on experience in vessel systems, maintenance, and maritime operations, I am confident in my ability to contribute meaningfully to your team. This opportunity aligns perfectly with my career goals, and I am eager to bring my technical expertise and passion for the maritime industry to a dynamic environment like Guangzhou's thriving port sector.</w:t>
      </w:r>
    </w:p>
    <w:p>
      <w:pPr>
        <w:pStyle w:val="BodyText"/>
      </w:pPr>
      <w:r>
        <w:t xml:space="preserve">As a certified Marine Engineer, I have consistently demonstrated a commitment to excellence in maintaining and optimizing shipboard systems. My professional journey has included roles aboard cargo vessels, cruise ships, and offshore platforms, where I specialized in propulsion systems, electrical machinery, and safety protocols. These experiences have equipped me with a comprehensive understanding of marine engineering challenges and the importance of adhering to international standards such as ISO 9001 and SOLAS. In Guangzhou—a global hub for maritime trade—I am particularly drawn to the opportunity to work within a city that is at the forefront of China's naval and shipping advancements.</w:t>
      </w:r>
    </w:p>
    <w:p>
      <w:pPr>
        <w:pStyle w:val="BodyText"/>
      </w:pPr>
      <w:r>
        <w:t xml:space="preserve">What sets me apart is my ability to combine technical proficiency with a proactive approach to problem-solving. For instance, during my tenure as a Chief Engineer on a container ship, I led a team to implement energy-saving measures that reduced fuel consumption by 15% while maintaining compliance with China's stringent environmental regulations. This achievement not only showcased my engineering skills but also highlighted my dedication to sustainable practices—a value that resonates strongly with Guangzhou's growing emphasis on green maritime technologies.</w:t>
      </w:r>
    </w:p>
    <w:p>
      <w:pPr>
        <w:pStyle w:val="BodyText"/>
      </w:pPr>
      <w:r>
        <w:t xml:space="preserve">China Guangzhou, with its strategic location and bustling ports, offers an unparalleled setting for marine engineers to innovate and grow. I am particularly interested in the opportunities presented by the city's investment in smart shipping and digitalization of maritime operations. My experience with automated control systems and data-driven maintenance strategies has prepared me to contribute to such initiatives. I am also familiar with the unique challenges of operating in China's coastal waters, including navigating complex regulatory frameworks and adapting to diverse operational conditions.</w:t>
      </w:r>
    </w:p>
    <w:p>
      <w:pPr>
        <w:pStyle w:val="BodyText"/>
      </w:pPr>
      <w:r>
        <w:t xml:space="preserve">My academic credentials include a Bachelor of Science in Marine Engineering from [University Name], where I graduated with distinction. Additionally, I hold certifications from the International Maritime Organization (IMO) and have completed specialized training in marine environmental protection and emergency response procedures. These qualifications, combined with my practical experience, enable me to deliver reliable solutions that meet the highest industry standards.</w:t>
      </w:r>
    </w:p>
    <w:p>
      <w:pPr>
        <w:pStyle w:val="BodyText"/>
      </w:pPr>
      <w:r>
        <w:t xml:space="preserve">What excites me most about this role is the chance to work within a forward-thinking organization that values innovation and excellence. Guangzhou's maritime industry is a critical component of China's economy, and I am eager to support its growth by applying my skills in marine engineering. Whether it involves troubleshooting complex systems, optimizing vessel performance, or mentoring junior engineers, I am committed to delivering results that align with your company's objectives.</w:t>
      </w:r>
    </w:p>
    <w:p>
      <w:pPr>
        <w:pStyle w:val="BodyText"/>
      </w:pPr>
      <w:r>
        <w:t xml:space="preserve">I have attached my resume for your review and would welcome the opportunity to discuss how my background and aspirations align with the needs of your team. Thank you for considering my application. I look forward to the possibility of contributing to [Company Name]'s success in Guangzhou's vibrant maritime landscape.</w:t>
      </w:r>
    </w:p>
    <w:p>
      <w:pPr>
        <w:pStyle w:val="BodyText"/>
      </w:pPr>
      <w:r>
        <w:t xml:space="preserve">Sincerely,</w:t>
      </w:r>
      <w:r>
        <w:br/>
      </w:r>
      <w:r>
        <w:rPr>
          <w:bCs/>
          <w:b/>
        </w:rPr>
        <w:t xml:space="preserve">John Doe</w:t>
      </w:r>
    </w:p>
    <w:p>
      <w:pPr>
        <w:pStyle w:val="BodyText"/>
      </w:pPr>
      <w:r>
        <w:rPr>
          <w:iCs/>
          <w:i/>
        </w:rPr>
        <w:t xml:space="preserve">Note: This cover letter is a template and should be customized with specific details about the applicant, employer, and job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6:39Z</dcterms:created>
  <dcterms:modified xsi:type="dcterms:W3CDTF">2026-07-23T18:16:39Z</dcterms:modified>
</cp:coreProperties>
</file>

<file path=docProps/custom.xml><?xml version="1.0" encoding="utf-8"?>
<Properties xmlns="http://schemas.openxmlformats.org/officeDocument/2006/custom-properties" xmlns:vt="http://schemas.openxmlformats.org/officeDocument/2006/docPropsVTypes"/>
</file>